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11B82" w14:textId="69BDA069" w:rsidR="00CB4628" w:rsidRDefault="00CB4628" w:rsidP="00CB4628">
      <w:pPr>
        <w:rPr>
          <w:b/>
          <w:sz w:val="24"/>
        </w:rPr>
      </w:pPr>
      <w:r>
        <w:rPr>
          <w:b/>
          <w:sz w:val="26"/>
        </w:rPr>
        <w:t xml:space="preserve">Lab Assignment – </w:t>
      </w:r>
      <w:r w:rsidR="007D599B">
        <w:rPr>
          <w:b/>
          <w:sz w:val="26"/>
        </w:rPr>
        <w:t>6</w:t>
      </w:r>
      <w:r w:rsidRPr="00460CF5">
        <w:rPr>
          <w:b/>
        </w:rPr>
        <w:br/>
      </w:r>
      <w:r w:rsidR="00FF24A0">
        <w:rPr>
          <w:b/>
          <w:sz w:val="24"/>
        </w:rPr>
        <w:t>Total Points: 100</w:t>
      </w:r>
      <w:r w:rsidRPr="00460CF5">
        <w:rPr>
          <w:b/>
          <w:sz w:val="24"/>
        </w:rPr>
        <w:t xml:space="preserve"> </w:t>
      </w:r>
      <w:r w:rsidR="005B602F">
        <w:rPr>
          <w:b/>
          <w:sz w:val="24"/>
        </w:rPr>
        <w:br/>
      </w:r>
      <w:r w:rsidR="005B602F">
        <w:rPr>
          <w:b/>
          <w:sz w:val="24"/>
        </w:rPr>
        <w:t xml:space="preserve">Due Date: </w:t>
      </w:r>
      <w:r w:rsidR="003C1A13">
        <w:rPr>
          <w:b/>
          <w:sz w:val="24"/>
        </w:rPr>
        <w:t>9</w:t>
      </w:r>
      <w:bookmarkStart w:id="0" w:name="_GoBack"/>
      <w:bookmarkEnd w:id="0"/>
      <w:r w:rsidR="00D17613">
        <w:rPr>
          <w:b/>
          <w:sz w:val="24"/>
        </w:rPr>
        <w:t>/</w:t>
      </w:r>
      <w:r w:rsidR="007D599B">
        <w:rPr>
          <w:b/>
          <w:sz w:val="24"/>
        </w:rPr>
        <w:t>28</w:t>
      </w:r>
      <w:r w:rsidR="00762353">
        <w:rPr>
          <w:b/>
          <w:sz w:val="24"/>
        </w:rPr>
        <w:t xml:space="preserve"> (</w:t>
      </w:r>
      <w:r w:rsidR="007D599B">
        <w:rPr>
          <w:b/>
          <w:sz w:val="24"/>
        </w:rPr>
        <w:t>Friday</w:t>
      </w:r>
      <w:r>
        <w:rPr>
          <w:b/>
          <w:sz w:val="24"/>
        </w:rPr>
        <w:t>)</w:t>
      </w:r>
      <w:r w:rsidRPr="00460CF5">
        <w:rPr>
          <w:b/>
          <w:sz w:val="24"/>
        </w:rPr>
        <w:t>, 11.59 pm</w:t>
      </w:r>
    </w:p>
    <w:p w14:paraId="68894209" w14:textId="77777777" w:rsidR="00CB4628" w:rsidRDefault="00CB4628" w:rsidP="00CB4628">
      <w:pPr>
        <w:rPr>
          <w:b/>
          <w:sz w:val="24"/>
        </w:rPr>
      </w:pPr>
      <w:r>
        <w:rPr>
          <w:b/>
          <w:sz w:val="24"/>
        </w:rPr>
        <w:t>Objectives:</w:t>
      </w:r>
    </w:p>
    <w:p w14:paraId="74B73E30" w14:textId="77777777" w:rsidR="00CB4628" w:rsidRDefault="00CB4628" w:rsidP="00CB4628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Learn to use Scanner class to prompt inputs from the user</w:t>
      </w:r>
    </w:p>
    <w:p w14:paraId="208EF315" w14:textId="77777777" w:rsidR="00CB4628" w:rsidRDefault="00CB4628" w:rsidP="00CB4628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Learn to use methods of the Math class</w:t>
      </w:r>
    </w:p>
    <w:p w14:paraId="27102B1F" w14:textId="77777777" w:rsidR="00CB4628" w:rsidRDefault="00CB4628" w:rsidP="00CB4628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Learn to apply formats on numbers using either </w:t>
      </w:r>
      <w:proofErr w:type="spellStart"/>
      <w:r>
        <w:rPr>
          <w:b/>
        </w:rPr>
        <w:t>DecimalFormat</w:t>
      </w:r>
      <w:proofErr w:type="spellEnd"/>
      <w:r>
        <w:rPr>
          <w:b/>
        </w:rPr>
        <w:t xml:space="preserve"> or </w:t>
      </w:r>
      <w:proofErr w:type="spellStart"/>
      <w:r>
        <w:rPr>
          <w:b/>
        </w:rPr>
        <w:t>NumberFormat</w:t>
      </w:r>
      <w:proofErr w:type="spellEnd"/>
      <w:r>
        <w:rPr>
          <w:b/>
        </w:rPr>
        <w:t xml:space="preserve"> class</w:t>
      </w:r>
    </w:p>
    <w:p w14:paraId="32530A78" w14:textId="43E8A491" w:rsidR="00CB4628" w:rsidRDefault="001832A4" w:rsidP="00CB4628">
      <w:pPr>
        <w:rPr>
          <w:b/>
        </w:rPr>
      </w:pPr>
      <w:r>
        <w:rPr>
          <w:b/>
        </w:rPr>
        <w:t>You would be working on three</w:t>
      </w:r>
      <w:r w:rsidR="00CB4628">
        <w:rPr>
          <w:b/>
        </w:rPr>
        <w:t xml:space="preserve"> programming exercises in this lab assignment.</w:t>
      </w:r>
      <w:r w:rsidR="00CD42F3">
        <w:rPr>
          <w:b/>
        </w:rPr>
        <w:t xml:space="preserve"> All the three </w:t>
      </w:r>
      <w:r w:rsidR="00CD42F3" w:rsidRPr="00786F7D">
        <w:rPr>
          <w:b/>
          <w:noProof/>
        </w:rPr>
        <w:t>program</w:t>
      </w:r>
      <w:r w:rsidR="00786F7D">
        <w:rPr>
          <w:b/>
          <w:noProof/>
        </w:rPr>
        <w:t>s</w:t>
      </w:r>
      <w:r w:rsidR="00CD42F3">
        <w:rPr>
          <w:b/>
        </w:rPr>
        <w:t xml:space="preserve"> would be in the same NetBeans Project</w:t>
      </w:r>
    </w:p>
    <w:p w14:paraId="5FD80242" w14:textId="77777777" w:rsidR="0066613A" w:rsidRDefault="0066613A" w:rsidP="0066613A">
      <w:pPr>
        <w:pStyle w:val="ListParagraph"/>
        <w:ind w:left="1080"/>
      </w:pPr>
    </w:p>
    <w:p w14:paraId="2FE5EAEE" w14:textId="08EEEFE9" w:rsidR="00CD42F3" w:rsidRPr="00071F0C" w:rsidRDefault="00CD42F3" w:rsidP="00CD42F3">
      <w:pPr>
        <w:pStyle w:val="ListParagraph"/>
        <w:numPr>
          <w:ilvl w:val="0"/>
          <w:numId w:val="12"/>
        </w:numPr>
        <w:rPr>
          <w:b/>
        </w:rPr>
      </w:pPr>
      <w:r>
        <w:t xml:space="preserve">Write a program that reads the following information name of the employee, </w:t>
      </w:r>
      <w:r w:rsidR="00786F7D">
        <w:t xml:space="preserve">a </w:t>
      </w:r>
      <w:r w:rsidRPr="00786F7D">
        <w:rPr>
          <w:noProof/>
        </w:rPr>
        <w:t>number</w:t>
      </w:r>
      <w:r>
        <w:t xml:space="preserve"> of hours worked in a week, hourly pay rate, federal tax withholding rate (e.g., 20%) and state tax withholding rate (e.g., 9%) and calculates the gross income using the following formula:</w:t>
      </w:r>
    </w:p>
    <w:p w14:paraId="227270B9" w14:textId="77777777" w:rsidR="00CD42F3" w:rsidRDefault="00CD42F3" w:rsidP="00CD42F3">
      <w:pPr>
        <w:pStyle w:val="ListParagraph"/>
        <w:rPr>
          <w:b/>
        </w:rPr>
      </w:pPr>
    </w:p>
    <w:p w14:paraId="1B5B2EE5" w14:textId="77777777" w:rsidR="00CD42F3" w:rsidRDefault="00CD42F3" w:rsidP="00CD42F3">
      <w:pPr>
        <w:pStyle w:val="ListParagraph"/>
        <w:rPr>
          <w:b/>
        </w:rPr>
      </w:pPr>
      <w:r>
        <w:rPr>
          <w:b/>
        </w:rPr>
        <w:t xml:space="preserve">Gross Income = </w:t>
      </w:r>
      <w:r w:rsidRPr="0098674D">
        <w:rPr>
          <w:b/>
          <w:noProof/>
        </w:rPr>
        <w:t>hoursWorked</w:t>
      </w:r>
      <w:r>
        <w:rPr>
          <w:b/>
        </w:rPr>
        <w:t xml:space="preserve"> * </w:t>
      </w:r>
      <w:r w:rsidRPr="0098674D">
        <w:rPr>
          <w:b/>
          <w:noProof/>
        </w:rPr>
        <w:t>hourlyPayRate</w:t>
      </w:r>
    </w:p>
    <w:p w14:paraId="1422B7D3" w14:textId="77777777" w:rsidR="00CD42F3" w:rsidRDefault="00CD42F3" w:rsidP="00CD42F3">
      <w:pPr>
        <w:pStyle w:val="ListParagraph"/>
        <w:rPr>
          <w:b/>
        </w:rPr>
      </w:pPr>
    </w:p>
    <w:p w14:paraId="12F2C8B6" w14:textId="77777777" w:rsidR="00CD42F3" w:rsidRPr="00CD42F3" w:rsidRDefault="00CD42F3" w:rsidP="00CD42F3">
      <w:pPr>
        <w:pStyle w:val="ListParagraph"/>
      </w:pPr>
      <w:r w:rsidRPr="00CD42F3">
        <w:t>Next, calculate the federal and state tax to be withheld and finally calculate the Net Income Tax after deducting the taxes withheld from the Gross Pay.</w:t>
      </w:r>
    </w:p>
    <w:p w14:paraId="070AA44B" w14:textId="77777777" w:rsidR="00CD42F3" w:rsidRDefault="00CD42F3" w:rsidP="00CD42F3">
      <w:pPr>
        <w:pStyle w:val="ListParagraph"/>
      </w:pPr>
    </w:p>
    <w:p w14:paraId="3E4D913C" w14:textId="77777777" w:rsidR="00CD42F3" w:rsidRPr="00071F0C" w:rsidRDefault="00CD42F3" w:rsidP="00CD42F3">
      <w:pPr>
        <w:pStyle w:val="ListParagraph"/>
        <w:rPr>
          <w:b/>
        </w:rPr>
      </w:pPr>
      <w:r>
        <w:t>Finally, your program should a payroll statement that looks like the following:</w:t>
      </w:r>
    </w:p>
    <w:p w14:paraId="40C98948" w14:textId="77777777" w:rsidR="00CD42F3" w:rsidRPr="00071F0C" w:rsidRDefault="00CD42F3" w:rsidP="00CD42F3">
      <w:pPr>
        <w:pStyle w:val="ListParagraph"/>
        <w:numPr>
          <w:ilvl w:val="1"/>
          <w:numId w:val="12"/>
        </w:numPr>
      </w:pPr>
      <w:r w:rsidRPr="00071F0C">
        <w:t xml:space="preserve">Employee’s name </w:t>
      </w:r>
      <w:r>
        <w:t>(e.g., Smith)</w:t>
      </w:r>
    </w:p>
    <w:p w14:paraId="0EA46ADF" w14:textId="77777777" w:rsidR="00CD42F3" w:rsidRPr="00071F0C" w:rsidRDefault="00CD42F3" w:rsidP="00CD42F3">
      <w:pPr>
        <w:pStyle w:val="ListParagraph"/>
        <w:numPr>
          <w:ilvl w:val="1"/>
          <w:numId w:val="12"/>
        </w:numPr>
      </w:pPr>
      <w:r w:rsidRPr="00071F0C">
        <w:t>Number of hours worked in a week</w:t>
      </w:r>
      <w:r>
        <w:t xml:space="preserve"> (e.g., 10)</w:t>
      </w:r>
    </w:p>
    <w:p w14:paraId="54A4AD13" w14:textId="77777777" w:rsidR="00CD42F3" w:rsidRPr="00071F0C" w:rsidRDefault="00CD42F3" w:rsidP="00CD42F3">
      <w:pPr>
        <w:pStyle w:val="ListParagraph"/>
        <w:numPr>
          <w:ilvl w:val="1"/>
          <w:numId w:val="12"/>
        </w:numPr>
      </w:pPr>
      <w:r w:rsidRPr="00071F0C">
        <w:t>Hourly Pay</w:t>
      </w:r>
      <w:r>
        <w:t xml:space="preserve"> (e.g., $7.50)</w:t>
      </w:r>
    </w:p>
    <w:p w14:paraId="4C90975B" w14:textId="77777777" w:rsidR="00CD42F3" w:rsidRPr="00071F0C" w:rsidRDefault="00CD42F3" w:rsidP="00CD42F3">
      <w:pPr>
        <w:pStyle w:val="ListParagraph"/>
        <w:numPr>
          <w:ilvl w:val="1"/>
          <w:numId w:val="12"/>
        </w:numPr>
      </w:pPr>
      <w:r w:rsidRPr="00071F0C">
        <w:t>Federal tax withholding rate (e.g., 20%)</w:t>
      </w:r>
    </w:p>
    <w:p w14:paraId="620B55A6" w14:textId="77777777" w:rsidR="00CD42F3" w:rsidRDefault="00CD42F3" w:rsidP="00CD42F3">
      <w:pPr>
        <w:pStyle w:val="ListParagraph"/>
        <w:numPr>
          <w:ilvl w:val="1"/>
          <w:numId w:val="12"/>
        </w:numPr>
      </w:pPr>
      <w:r w:rsidRPr="00071F0C">
        <w:t>State tax withholding rate (e.g., 9%)</w:t>
      </w:r>
    </w:p>
    <w:p w14:paraId="67E1A81B" w14:textId="77777777" w:rsidR="00CD42F3" w:rsidRDefault="00CD42F3" w:rsidP="00CD42F3">
      <w:pPr>
        <w:pStyle w:val="ListParagraph"/>
        <w:numPr>
          <w:ilvl w:val="1"/>
          <w:numId w:val="12"/>
        </w:numPr>
      </w:pPr>
      <w:r>
        <w:t>Gross Pay (e.g., $75.00)</w:t>
      </w:r>
    </w:p>
    <w:p w14:paraId="56FAF5BD" w14:textId="77777777" w:rsidR="00CD42F3" w:rsidRDefault="00CD42F3" w:rsidP="00CD42F3">
      <w:pPr>
        <w:pStyle w:val="ListParagraph"/>
        <w:numPr>
          <w:ilvl w:val="1"/>
          <w:numId w:val="12"/>
        </w:numPr>
      </w:pPr>
      <w:r>
        <w:t>Federal tax withholding (e.g., $5.25)</w:t>
      </w:r>
    </w:p>
    <w:p w14:paraId="74B23D02" w14:textId="77777777" w:rsidR="00CD42F3" w:rsidRDefault="00CD42F3" w:rsidP="00CD42F3">
      <w:pPr>
        <w:pStyle w:val="ListParagraph"/>
        <w:numPr>
          <w:ilvl w:val="1"/>
          <w:numId w:val="12"/>
        </w:numPr>
      </w:pPr>
      <w:r>
        <w:lastRenderedPageBreak/>
        <w:t>State tax withholding (e.g., $2.50)</w:t>
      </w:r>
    </w:p>
    <w:p w14:paraId="74DB5E66" w14:textId="77777777" w:rsidR="00CD42F3" w:rsidRDefault="00CD42F3" w:rsidP="00CD42F3">
      <w:pPr>
        <w:pStyle w:val="ListParagraph"/>
        <w:numPr>
          <w:ilvl w:val="1"/>
          <w:numId w:val="12"/>
        </w:numPr>
      </w:pPr>
      <w:r>
        <w:t>Net Income (e.g., $67.50)</w:t>
      </w:r>
    </w:p>
    <w:p w14:paraId="1EC165D2" w14:textId="01EB53A8" w:rsidR="00CD42F3" w:rsidRDefault="00CD42F3" w:rsidP="00CD42F3">
      <w:pPr>
        <w:pStyle w:val="ListParagraph"/>
      </w:pPr>
    </w:p>
    <w:p w14:paraId="4CE550EB" w14:textId="77777777" w:rsidR="00CD42F3" w:rsidRDefault="00CD42F3" w:rsidP="00CD42F3">
      <w:pPr>
        <w:pStyle w:val="ListParagraph"/>
        <w:ind w:left="360" w:firstLine="360"/>
        <w:rPr>
          <w:b/>
          <w:color w:val="FF0000"/>
        </w:rPr>
      </w:pPr>
      <w:r>
        <w:rPr>
          <w:b/>
          <w:color w:val="FF0000"/>
        </w:rPr>
        <w:t>Please note you will be using Scanner class to input values from the user.</w:t>
      </w:r>
    </w:p>
    <w:p w14:paraId="629B470D" w14:textId="145E2A81" w:rsidR="00CD42F3" w:rsidRPr="00CD42F3" w:rsidRDefault="00CD42F3" w:rsidP="00CD42F3">
      <w:pPr>
        <w:pStyle w:val="ListParagraph"/>
        <w:rPr>
          <w:b/>
          <w:color w:val="FF0000"/>
        </w:rPr>
      </w:pPr>
      <w:r>
        <w:rPr>
          <w:b/>
          <w:color w:val="FF0000"/>
        </w:rPr>
        <w:t>M</w:t>
      </w:r>
      <w:r w:rsidRPr="00CD42F3">
        <w:rPr>
          <w:b/>
          <w:color w:val="FF0000"/>
        </w:rPr>
        <w:t xml:space="preserve">ake sure to describe the class, comment your code appropriately </w:t>
      </w:r>
      <w:r>
        <w:rPr>
          <w:b/>
          <w:color w:val="FF0000"/>
        </w:rPr>
        <w:br/>
      </w:r>
      <w:r w:rsidRPr="00CD42F3">
        <w:rPr>
          <w:b/>
          <w:color w:val="FF0000"/>
        </w:rPr>
        <w:t>(30 points)</w:t>
      </w:r>
    </w:p>
    <w:p w14:paraId="750DDD0B" w14:textId="50716357" w:rsidR="00CD42F3" w:rsidRDefault="00CD42F3" w:rsidP="00CD42F3">
      <w:pPr>
        <w:pStyle w:val="ListParagraph"/>
      </w:pPr>
    </w:p>
    <w:p w14:paraId="28FCE83C" w14:textId="77777777" w:rsidR="00CD42F3" w:rsidRDefault="00CD42F3" w:rsidP="00CD42F3">
      <w:pPr>
        <w:pStyle w:val="ListParagraph"/>
      </w:pPr>
    </w:p>
    <w:p w14:paraId="658A9718" w14:textId="2A486236" w:rsidR="00CB4628" w:rsidRPr="0066613A" w:rsidRDefault="00CB4628" w:rsidP="00AB63E4">
      <w:pPr>
        <w:pStyle w:val="ListParagraph"/>
        <w:numPr>
          <w:ilvl w:val="0"/>
          <w:numId w:val="12"/>
        </w:numPr>
      </w:pPr>
      <w:r>
        <w:t xml:space="preserve">Write a program that calculates a monthly mortgage payment; we will assume that the interest rate is compounded monthly. </w:t>
      </w:r>
      <w:r w:rsidR="00557D23" w:rsidRPr="00AB63E4">
        <w:rPr>
          <w:b/>
          <w:color w:val="FF0000"/>
        </w:rPr>
        <w:t>(</w:t>
      </w:r>
      <w:r w:rsidR="00CD42F3">
        <w:rPr>
          <w:b/>
          <w:color w:val="FF0000"/>
        </w:rPr>
        <w:t>4</w:t>
      </w:r>
      <w:r w:rsidRPr="00AB63E4">
        <w:rPr>
          <w:b/>
          <w:color w:val="FF0000"/>
        </w:rPr>
        <w:t>0 points)</w:t>
      </w:r>
    </w:p>
    <w:p w14:paraId="10D35D25" w14:textId="77777777" w:rsidR="0066613A" w:rsidRDefault="0066613A" w:rsidP="00AB63E4">
      <w:pPr>
        <w:pStyle w:val="ListParagraph"/>
        <w:ind w:left="360" w:firstLine="360"/>
      </w:pPr>
      <w:r>
        <w:rPr>
          <w:b/>
          <w:color w:val="FF0000"/>
        </w:rPr>
        <w:t>Please note you will be using Scanner class to input values from the user.</w:t>
      </w:r>
    </w:p>
    <w:p w14:paraId="17A91DB9" w14:textId="77777777" w:rsidR="00CB4628" w:rsidRDefault="0053557A" w:rsidP="00CD42F3">
      <w:pPr>
        <w:ind w:firstLine="720"/>
      </w:pPr>
      <w:r>
        <w:t>Your program will</w:t>
      </w:r>
      <w:r w:rsidR="00CB4628">
        <w:t xml:space="preserve"> do the following:</w:t>
      </w:r>
    </w:p>
    <w:p w14:paraId="4DE60E69" w14:textId="77777777" w:rsidR="00CB4628" w:rsidRDefault="00CB4628" w:rsidP="00CB4628">
      <w:pPr>
        <w:pStyle w:val="ListParagraph"/>
        <w:numPr>
          <w:ilvl w:val="0"/>
          <w:numId w:val="1"/>
        </w:numPr>
        <w:ind w:left="1440"/>
      </w:pPr>
      <w:r>
        <w:t>Prompt the user for a double representing the annual interest rate.</w:t>
      </w:r>
    </w:p>
    <w:p w14:paraId="0DC3A192" w14:textId="77777777" w:rsidR="00CB4628" w:rsidRDefault="00CB4628" w:rsidP="00CB4628">
      <w:pPr>
        <w:pStyle w:val="ListParagraph"/>
        <w:numPr>
          <w:ilvl w:val="0"/>
          <w:numId w:val="1"/>
        </w:numPr>
        <w:ind w:left="1440"/>
      </w:pPr>
      <w:r>
        <w:t>Prompt the user for the number of years the mortgage will be held (typical input here is 10, 15, or 30)</w:t>
      </w:r>
    </w:p>
    <w:p w14:paraId="251A2632" w14:textId="77777777" w:rsidR="00CB4628" w:rsidRDefault="00CB4628" w:rsidP="00CB4628">
      <w:pPr>
        <w:pStyle w:val="ListParagraph"/>
        <w:numPr>
          <w:ilvl w:val="0"/>
          <w:numId w:val="1"/>
        </w:numPr>
        <w:ind w:left="1440"/>
      </w:pPr>
      <w:r>
        <w:t>Prompt the user for a number representing the mortgage amount borrowed from the bank.</w:t>
      </w:r>
    </w:p>
    <w:p w14:paraId="773822EE" w14:textId="77777777" w:rsidR="00CB4628" w:rsidRDefault="00CB4628" w:rsidP="00CB4628">
      <w:pPr>
        <w:pStyle w:val="ListParagraph"/>
        <w:numPr>
          <w:ilvl w:val="0"/>
          <w:numId w:val="1"/>
        </w:numPr>
        <w:ind w:left="1440"/>
      </w:pPr>
      <w:r>
        <w:t>Calculate the monthly payment using the following formulas:</w:t>
      </w:r>
    </w:p>
    <w:p w14:paraId="3FA0EB56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r>
        <w:t>Monthly payment = (</w:t>
      </w:r>
      <w:proofErr w:type="spellStart"/>
      <w:r>
        <w:t>mIR</w:t>
      </w:r>
      <w:proofErr w:type="spellEnd"/>
      <w:r>
        <w:t xml:space="preserve"> * M) / (1 – (1 / (1 + </w:t>
      </w:r>
      <w:proofErr w:type="spellStart"/>
      <w:proofErr w:type="gramStart"/>
      <w:r>
        <w:t>mIR</w:t>
      </w:r>
      <w:proofErr w:type="spellEnd"/>
      <w:r>
        <w:t>)</w:t>
      </w:r>
      <w:r>
        <w:rPr>
          <w:vertAlign w:val="superscript"/>
        </w:rPr>
        <w:t>(</w:t>
      </w:r>
      <w:proofErr w:type="gramEnd"/>
      <w:r>
        <w:rPr>
          <w:vertAlign w:val="superscript"/>
        </w:rPr>
        <w:t>12*</w:t>
      </w:r>
      <w:proofErr w:type="spellStart"/>
      <w:r>
        <w:rPr>
          <w:vertAlign w:val="superscript"/>
        </w:rPr>
        <w:t>nOY</w:t>
      </w:r>
      <w:proofErr w:type="spellEnd"/>
      <w:r>
        <w:rPr>
          <w:vertAlign w:val="superscript"/>
        </w:rPr>
        <w:t xml:space="preserve">) </w:t>
      </w:r>
      <w:r>
        <w:t>))</w:t>
      </w:r>
      <w:r>
        <w:br/>
      </w:r>
      <w:r>
        <w:t>where:</w:t>
      </w:r>
    </w:p>
    <w:p w14:paraId="1B712B38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proofErr w:type="spellStart"/>
      <w:r>
        <w:t>mIR</w:t>
      </w:r>
      <w:proofErr w:type="spellEnd"/>
      <w:r>
        <w:t xml:space="preserve"> = monthly interest </w:t>
      </w:r>
      <w:proofErr w:type="gramStart"/>
      <w:r>
        <w:t>rate  (</w:t>
      </w:r>
      <w:proofErr w:type="gramEnd"/>
      <w:r>
        <w:t>annual interest rate / 12)</w:t>
      </w:r>
    </w:p>
    <w:p w14:paraId="5F93C92D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proofErr w:type="spellStart"/>
      <w:r>
        <w:t>nOY</w:t>
      </w:r>
      <w:proofErr w:type="spellEnd"/>
      <w:r>
        <w:t xml:space="preserve"> = number of years</w:t>
      </w:r>
    </w:p>
    <w:p w14:paraId="4399A847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r>
        <w:t>M = mortgage amount</w:t>
      </w:r>
    </w:p>
    <w:p w14:paraId="78D978F7" w14:textId="77777777" w:rsidR="00CB4628" w:rsidRDefault="00CB4628" w:rsidP="00CB4628">
      <w:pPr>
        <w:pStyle w:val="ListParagraph"/>
        <w:ind w:left="2160"/>
      </w:pPr>
    </w:p>
    <w:p w14:paraId="4A029F61" w14:textId="77777777" w:rsidR="00CB4628" w:rsidRDefault="00CB4628" w:rsidP="00CB4628">
      <w:pPr>
        <w:pStyle w:val="ListParagraph"/>
        <w:numPr>
          <w:ilvl w:val="0"/>
          <w:numId w:val="1"/>
        </w:numPr>
        <w:ind w:left="1440"/>
      </w:pPr>
      <w:r>
        <w:t>Output a summary of the mortgage problem as follows:</w:t>
      </w:r>
    </w:p>
    <w:p w14:paraId="61A92B9F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r>
        <w:t>The annual interest rate in percent notation</w:t>
      </w:r>
    </w:p>
    <w:p w14:paraId="31FB555E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r>
        <w:t>The mortgage amount in dollars</w:t>
      </w:r>
    </w:p>
    <w:p w14:paraId="1206D27D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r>
        <w:t>The monthly payment in dollars, with only two significant digits after the decimal point</w:t>
      </w:r>
    </w:p>
    <w:p w14:paraId="2AC5C8FF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r>
        <w:t>The total payment over the years, with only two significant digits after the decimal point</w:t>
      </w:r>
    </w:p>
    <w:p w14:paraId="00BCB256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r>
        <w:t>The overpayment, i.e. the difference between the total payment over the years and the mortgage amount, with only two significant digits after the decimal point</w:t>
      </w:r>
    </w:p>
    <w:p w14:paraId="62123C98" w14:textId="77777777" w:rsidR="00CB4628" w:rsidRDefault="00CB4628" w:rsidP="00CB4628">
      <w:pPr>
        <w:pStyle w:val="ListParagraph"/>
        <w:numPr>
          <w:ilvl w:val="1"/>
          <w:numId w:val="1"/>
        </w:numPr>
        <w:ind w:left="2160"/>
      </w:pPr>
      <w:r>
        <w:t>The overpayment as a percentage (in percent notation) of the mortgage amount</w:t>
      </w:r>
    </w:p>
    <w:p w14:paraId="4C6D94FA" w14:textId="77777777" w:rsidR="00CD42F3" w:rsidRDefault="00CD42F3" w:rsidP="0066613A">
      <w:pPr>
        <w:spacing w:after="160" w:line="259" w:lineRule="auto"/>
        <w:rPr>
          <w:b/>
        </w:rPr>
      </w:pPr>
    </w:p>
    <w:p w14:paraId="70AB8BA1" w14:textId="6E79A9A2" w:rsidR="0053557A" w:rsidRPr="00761897" w:rsidRDefault="0053557A" w:rsidP="00CD42F3">
      <w:pPr>
        <w:spacing w:after="160" w:line="259" w:lineRule="auto"/>
        <w:ind w:firstLine="720"/>
        <w:rPr>
          <w:b/>
        </w:rPr>
      </w:pPr>
      <w:r w:rsidRPr="00761897">
        <w:rPr>
          <w:b/>
        </w:rPr>
        <w:t>Run the program for the following inputs:</w:t>
      </w:r>
    </w:p>
    <w:p w14:paraId="001880D3" w14:textId="77777777" w:rsidR="0053557A" w:rsidRDefault="0053557A" w:rsidP="0053557A">
      <w:pPr>
        <w:pStyle w:val="ListParagraph"/>
        <w:numPr>
          <w:ilvl w:val="0"/>
          <w:numId w:val="6"/>
        </w:numPr>
      </w:pPr>
      <w:r>
        <w:t>Annual interest rate – 5%,</w:t>
      </w:r>
      <w:r>
        <w:tab/>
      </w:r>
      <w:r>
        <w:t xml:space="preserve">Number of years of mortgage – 30, </w:t>
      </w:r>
      <w:r>
        <w:tab/>
      </w:r>
      <w:r>
        <w:t>Mortgage amount – $200,000</w:t>
      </w:r>
    </w:p>
    <w:p w14:paraId="4712D054" w14:textId="77777777" w:rsidR="0053557A" w:rsidRDefault="0053557A" w:rsidP="0053557A">
      <w:pPr>
        <w:pStyle w:val="ListParagraph"/>
        <w:numPr>
          <w:ilvl w:val="0"/>
          <w:numId w:val="6"/>
        </w:numPr>
      </w:pPr>
      <w:r>
        <w:t xml:space="preserve">Annual interest rate – 3.5%, </w:t>
      </w:r>
      <w:r>
        <w:tab/>
      </w:r>
      <w:r>
        <w:t>Number of years of mortgage – 25,</w:t>
      </w:r>
      <w:r>
        <w:tab/>
      </w:r>
      <w:r>
        <w:t>Mortgage amount – $150,000</w:t>
      </w:r>
    </w:p>
    <w:p w14:paraId="37CF10C4" w14:textId="77777777" w:rsidR="0053557A" w:rsidRDefault="0053557A" w:rsidP="0053557A">
      <w:pPr>
        <w:pStyle w:val="ListParagraph"/>
        <w:numPr>
          <w:ilvl w:val="0"/>
          <w:numId w:val="6"/>
        </w:numPr>
      </w:pPr>
      <w:r>
        <w:t xml:space="preserve">Annual interest rate – 4.25%, </w:t>
      </w:r>
      <w:r>
        <w:tab/>
      </w:r>
      <w:r>
        <w:t>Number of years of mortgage – 10,</w:t>
      </w:r>
      <w:r>
        <w:tab/>
      </w:r>
      <w:r>
        <w:t>Mortgage amount – $100,000</w:t>
      </w:r>
    </w:p>
    <w:p w14:paraId="1DC3060C" w14:textId="77777777" w:rsidR="0053557A" w:rsidRDefault="0053557A" w:rsidP="0053557A">
      <w:pPr>
        <w:pStyle w:val="ListParagraph"/>
        <w:ind w:left="1440"/>
      </w:pPr>
    </w:p>
    <w:p w14:paraId="5DCBC1D7" w14:textId="0D453AA1" w:rsidR="00B23393" w:rsidRDefault="00B23393" w:rsidP="00B23393">
      <w:pPr>
        <w:rPr>
          <w:b/>
          <w:color w:val="1F3864" w:themeColor="accent5" w:themeShade="80"/>
          <w:sz w:val="24"/>
        </w:rPr>
      </w:pPr>
      <w:r w:rsidRPr="00E5719A">
        <w:rPr>
          <w:b/>
          <w:color w:val="538135" w:themeColor="accent6" w:themeShade="BF"/>
        </w:rPr>
        <w:t>Make sure to describe the class, comment your code appropriately and also ensure that your print statements are descriptive and verbose.</w:t>
      </w:r>
      <w:r w:rsidRPr="00E312A3">
        <w:rPr>
          <w:b/>
          <w:color w:val="1F3864" w:themeColor="accent5" w:themeShade="80"/>
          <w:sz w:val="24"/>
        </w:rPr>
        <w:t xml:space="preserve"> </w:t>
      </w:r>
    </w:p>
    <w:p w14:paraId="33E6F46D" w14:textId="77777777" w:rsidR="001832A4" w:rsidRDefault="001832A4" w:rsidP="00B23393">
      <w:pPr>
        <w:rPr>
          <w:b/>
          <w:color w:val="1F3864" w:themeColor="accent5" w:themeShade="80"/>
          <w:sz w:val="24"/>
        </w:rPr>
      </w:pPr>
    </w:p>
    <w:p w14:paraId="7CA42169" w14:textId="4C5E3AFD" w:rsidR="00AB63E4" w:rsidRPr="00AB63E4" w:rsidRDefault="00AB63E4" w:rsidP="00AB63E4">
      <w:pPr>
        <w:pStyle w:val="ListParagraph"/>
        <w:numPr>
          <w:ilvl w:val="0"/>
          <w:numId w:val="12"/>
        </w:numPr>
        <w:rPr>
          <w:i/>
        </w:rPr>
      </w:pPr>
      <w:r>
        <w:t xml:space="preserve">Write a program that prompts the user for a </w:t>
      </w:r>
      <w:r w:rsidRPr="00D17613">
        <w:rPr>
          <w:noProof/>
        </w:rPr>
        <w:t>three</w:t>
      </w:r>
      <w:r w:rsidR="00D17613">
        <w:rPr>
          <w:noProof/>
        </w:rPr>
        <w:t>-</w:t>
      </w:r>
      <w:r w:rsidRPr="00D17613">
        <w:rPr>
          <w:noProof/>
        </w:rPr>
        <w:t>digit</w:t>
      </w:r>
      <w:r>
        <w:t xml:space="preserve"> integer between 100 and 999 and adds all the digits in the integer. For example, if an integer is 932, the sum of all its digits is 14.</w:t>
      </w:r>
      <w:r>
        <w:br/>
      </w:r>
      <w:r w:rsidRPr="00AB63E4">
        <w:rPr>
          <w:i/>
          <w:color w:val="FF0000"/>
        </w:rPr>
        <w:t>Hint:</w:t>
      </w:r>
      <w:r w:rsidRPr="00AB63E4">
        <w:rPr>
          <w:i/>
        </w:rPr>
        <w:t xml:space="preserve"> Use the % operator to extract digits and use the / operator to remove the extracted digit. For instance, 932%10 = 2 and 932/10 = 93.</w:t>
      </w:r>
    </w:p>
    <w:p w14:paraId="3FA2A1AB" w14:textId="77777777" w:rsidR="00AB63E4" w:rsidRDefault="00AB63E4" w:rsidP="00CD42F3">
      <w:pPr>
        <w:pStyle w:val="ListParagraph"/>
        <w:ind w:left="360" w:firstLine="360"/>
        <w:rPr>
          <w:b/>
          <w:color w:val="FF0000"/>
        </w:rPr>
      </w:pPr>
      <w:r>
        <w:rPr>
          <w:b/>
          <w:color w:val="FF0000"/>
        </w:rPr>
        <w:t>Please note you will be using Scanner class to input values from the user.</w:t>
      </w:r>
    </w:p>
    <w:p w14:paraId="5D2105F2" w14:textId="77777777" w:rsidR="00AB63E4" w:rsidRDefault="00AB63E4" w:rsidP="00AB63E4">
      <w:pPr>
        <w:pStyle w:val="ListParagraph"/>
        <w:ind w:left="360"/>
      </w:pPr>
    </w:p>
    <w:p w14:paraId="56EDF32C" w14:textId="77777777" w:rsidR="00AB63E4" w:rsidRDefault="00AB63E4" w:rsidP="00CD42F3">
      <w:pPr>
        <w:pStyle w:val="ListParagraph"/>
        <w:ind w:left="360" w:firstLine="360"/>
      </w:pPr>
      <w:r>
        <w:t>Your program will do the following:</w:t>
      </w:r>
    </w:p>
    <w:p w14:paraId="0196CC29" w14:textId="2640692A" w:rsidR="00AB63E4" w:rsidRDefault="00AB63E4" w:rsidP="00AB63E4">
      <w:pPr>
        <w:pStyle w:val="ListParagraph"/>
        <w:numPr>
          <w:ilvl w:val="0"/>
          <w:numId w:val="11"/>
        </w:numPr>
      </w:pPr>
      <w:r>
        <w:t xml:space="preserve">Prompt the user for a </w:t>
      </w:r>
      <w:r w:rsidRPr="00D17613">
        <w:rPr>
          <w:noProof/>
        </w:rPr>
        <w:t>three</w:t>
      </w:r>
      <w:r w:rsidR="00D17613">
        <w:rPr>
          <w:noProof/>
        </w:rPr>
        <w:t>-</w:t>
      </w:r>
      <w:r w:rsidRPr="00D17613">
        <w:rPr>
          <w:noProof/>
        </w:rPr>
        <w:t>digit</w:t>
      </w:r>
      <w:r>
        <w:t xml:space="preserve"> </w:t>
      </w:r>
      <w:r w:rsidRPr="00D17613">
        <w:rPr>
          <w:noProof/>
        </w:rPr>
        <w:t>int</w:t>
      </w:r>
      <w:r>
        <w:t xml:space="preserve"> number between 100 – 999.</w:t>
      </w:r>
    </w:p>
    <w:p w14:paraId="1122E6F6" w14:textId="77777777" w:rsidR="00AB63E4" w:rsidRDefault="00AB63E4" w:rsidP="00AB63E4">
      <w:pPr>
        <w:pStyle w:val="ListParagraph"/>
        <w:numPr>
          <w:ilvl w:val="0"/>
          <w:numId w:val="11"/>
        </w:numPr>
      </w:pPr>
      <w:r>
        <w:t>Do the appropriate calculations and store the intermediate values and final values in appropriate variables</w:t>
      </w:r>
    </w:p>
    <w:p w14:paraId="03032957" w14:textId="77777777" w:rsidR="00AB63E4" w:rsidRPr="00731570" w:rsidRDefault="00AB63E4" w:rsidP="00AB63E4">
      <w:pPr>
        <w:pStyle w:val="ListParagraph"/>
        <w:numPr>
          <w:ilvl w:val="0"/>
          <w:numId w:val="11"/>
        </w:numPr>
      </w:pPr>
      <w:r>
        <w:t>Print the answer to the output window.</w:t>
      </w:r>
    </w:p>
    <w:p w14:paraId="2B558F8A" w14:textId="77777777" w:rsidR="00AB63E4" w:rsidRPr="00B5783B" w:rsidRDefault="00AB63E4" w:rsidP="00CD42F3">
      <w:pPr>
        <w:pStyle w:val="ListParagraph"/>
        <w:ind w:left="360" w:firstLine="360"/>
        <w:rPr>
          <w:b/>
        </w:rPr>
      </w:pPr>
      <w:r w:rsidRPr="00B5783B">
        <w:rPr>
          <w:b/>
        </w:rPr>
        <w:t>Run the program for the values: 986, 573</w:t>
      </w:r>
    </w:p>
    <w:p w14:paraId="0C706151" w14:textId="59AD4BB2" w:rsidR="00AB63E4" w:rsidRDefault="00AB63E4" w:rsidP="00CD42F3">
      <w:pPr>
        <w:pStyle w:val="ListParagraph"/>
        <w:ind w:left="360" w:firstLine="360"/>
        <w:rPr>
          <w:b/>
          <w:color w:val="FF0000"/>
        </w:rPr>
      </w:pPr>
      <w:r w:rsidRPr="00035086">
        <w:rPr>
          <w:b/>
          <w:color w:val="FF0000"/>
        </w:rPr>
        <w:t>(Points 20)</w:t>
      </w:r>
    </w:p>
    <w:p w14:paraId="4F5E4D18" w14:textId="3AE8FF1A" w:rsidR="00071F0C" w:rsidRDefault="00071F0C" w:rsidP="00071F0C">
      <w:pPr>
        <w:rPr>
          <w:b/>
          <w:color w:val="FF0000"/>
        </w:rPr>
      </w:pPr>
    </w:p>
    <w:p w14:paraId="6CD839E2" w14:textId="77777777" w:rsidR="0053557A" w:rsidRDefault="0053557A" w:rsidP="00CB4628">
      <w:pPr>
        <w:ind w:left="720"/>
      </w:pPr>
    </w:p>
    <w:p w14:paraId="70C163A6" w14:textId="77777777" w:rsidR="001832A4" w:rsidRDefault="001832A4">
      <w:pPr>
        <w:spacing w:after="160" w:line="259" w:lineRule="auto"/>
        <w:rPr>
          <w:b/>
          <w:color w:val="1F3864" w:themeColor="accent5" w:themeShade="80"/>
          <w:sz w:val="24"/>
        </w:rPr>
      </w:pPr>
      <w:r>
        <w:rPr>
          <w:b/>
          <w:color w:val="1F3864" w:themeColor="accent5" w:themeShade="80"/>
          <w:sz w:val="24"/>
        </w:rPr>
        <w:br w:type="page"/>
      </w:r>
    </w:p>
    <w:p w14:paraId="3E3178B4" w14:textId="1D66185D" w:rsidR="00761897" w:rsidRPr="00D1610D" w:rsidRDefault="00761897" w:rsidP="00761897">
      <w:pPr>
        <w:rPr>
          <w:b/>
          <w:color w:val="1F3864" w:themeColor="accent5" w:themeShade="80"/>
          <w:sz w:val="24"/>
        </w:rPr>
      </w:pPr>
      <w:r w:rsidRPr="00D1610D">
        <w:rPr>
          <w:b/>
          <w:color w:val="1F3864" w:themeColor="accent5" w:themeShade="80"/>
          <w:sz w:val="24"/>
        </w:rPr>
        <w:lastRenderedPageBreak/>
        <w:t>Things to Turn in:</w:t>
      </w:r>
    </w:p>
    <w:p w14:paraId="0AF076EC" w14:textId="77777777" w:rsidR="00761897" w:rsidRPr="00AB5725" w:rsidRDefault="00761897" w:rsidP="00761897">
      <w:pPr>
        <w:pStyle w:val="ListParagraph"/>
        <w:numPr>
          <w:ilvl w:val="0"/>
          <w:numId w:val="7"/>
        </w:numPr>
        <w:rPr>
          <w:i/>
          <w:color w:val="2E74B5" w:themeColor="accent1" w:themeShade="BF"/>
        </w:rPr>
      </w:pPr>
      <w:r>
        <w:t xml:space="preserve">In a new Word file and save the file naming convention that we have used for earlier labs. </w:t>
      </w:r>
      <w:r w:rsidRPr="00AB5725">
        <w:rPr>
          <w:i/>
          <w:color w:val="2E74B5" w:themeColor="accent1" w:themeShade="BF"/>
        </w:rPr>
        <w:t>Use landscape page layout. From here on you will be using landscape page</w:t>
      </w:r>
      <w:r w:rsidR="00B23393">
        <w:rPr>
          <w:i/>
          <w:color w:val="2E74B5" w:themeColor="accent1" w:themeShade="BF"/>
        </w:rPr>
        <w:t xml:space="preserve"> </w:t>
      </w:r>
      <w:r w:rsidRPr="00AB5725">
        <w:rPr>
          <w:i/>
          <w:color w:val="2E74B5" w:themeColor="accent1" w:themeShade="BF"/>
        </w:rPr>
        <w:t>layout for your assignments</w:t>
      </w:r>
      <w:r>
        <w:rPr>
          <w:i/>
          <w:color w:val="2E74B5" w:themeColor="accent1" w:themeShade="BF"/>
        </w:rPr>
        <w:t xml:space="preserve">. </w:t>
      </w:r>
      <w:r w:rsidRPr="00AB5725">
        <w:rPr>
          <w:i/>
          <w:color w:val="2E74B5" w:themeColor="accent1" w:themeShade="BF"/>
        </w:rPr>
        <w:t xml:space="preserve"> </w:t>
      </w:r>
    </w:p>
    <w:p w14:paraId="460EF3EE" w14:textId="77777777" w:rsidR="00761897" w:rsidRDefault="00761897" w:rsidP="00761897">
      <w:pPr>
        <w:pStyle w:val="ListParagraph"/>
        <w:numPr>
          <w:ilvl w:val="0"/>
          <w:numId w:val="7"/>
        </w:numPr>
      </w:pPr>
      <w:r>
        <w:t>Enter your name at the top of the document.</w:t>
      </w:r>
    </w:p>
    <w:p w14:paraId="46B0D424" w14:textId="7A77DC50" w:rsidR="00B23393" w:rsidRDefault="00761897" w:rsidP="0066613A">
      <w:pPr>
        <w:pStyle w:val="ListParagraph"/>
        <w:numPr>
          <w:ilvl w:val="0"/>
          <w:numId w:val="7"/>
        </w:numPr>
      </w:pPr>
      <w:r>
        <w:t xml:space="preserve">Copy and paste the source code </w:t>
      </w:r>
      <w:r w:rsidR="0066613A">
        <w:t xml:space="preserve">and output </w:t>
      </w:r>
      <w:r>
        <w:t>of Program – I</w:t>
      </w:r>
      <w:r w:rsidR="0066613A">
        <w:t>. C</w:t>
      </w:r>
      <w:r>
        <w:t xml:space="preserve">opy and paste the </w:t>
      </w:r>
      <w:r w:rsidRPr="00534449">
        <w:rPr>
          <w:noProof/>
        </w:rPr>
        <w:t>screenshot</w:t>
      </w:r>
      <w:r>
        <w:t xml:space="preserve"> of the Program – I</w:t>
      </w:r>
      <w:r w:rsidR="0066613A">
        <w:t xml:space="preserve"> displaying the output</w:t>
      </w:r>
      <w:r>
        <w:t>.</w:t>
      </w:r>
    </w:p>
    <w:p w14:paraId="08C74B63" w14:textId="5CB2BCAD" w:rsidR="00761897" w:rsidRDefault="00761897" w:rsidP="00761897">
      <w:pPr>
        <w:pStyle w:val="ListParagraph"/>
        <w:numPr>
          <w:ilvl w:val="0"/>
          <w:numId w:val="7"/>
        </w:numPr>
      </w:pPr>
      <w:r>
        <w:t xml:space="preserve">Copy and paste </w:t>
      </w:r>
      <w:r w:rsidR="00B23393">
        <w:t xml:space="preserve">the source code </w:t>
      </w:r>
      <w:r w:rsidR="0066613A">
        <w:t xml:space="preserve">and output </w:t>
      </w:r>
      <w:r w:rsidR="00B23393">
        <w:t>of Program – II</w:t>
      </w:r>
      <w:r w:rsidR="0066613A">
        <w:t xml:space="preserve"> for each run of the program. C</w:t>
      </w:r>
      <w:r>
        <w:t xml:space="preserve">opy and paste the </w:t>
      </w:r>
      <w:r w:rsidRPr="00534449">
        <w:rPr>
          <w:noProof/>
        </w:rPr>
        <w:t>screen</w:t>
      </w:r>
      <w:r w:rsidR="005E22B3" w:rsidRPr="00534449">
        <w:rPr>
          <w:noProof/>
        </w:rPr>
        <w:t>shots</w:t>
      </w:r>
      <w:r w:rsidR="005E22B3">
        <w:t xml:space="preserve"> of</w:t>
      </w:r>
      <w:r>
        <w:t xml:space="preserve"> the output window of Program – II</w:t>
      </w:r>
      <w:r w:rsidR="00B23393">
        <w:t xml:space="preserve"> for each run of the program for the inputs provided.</w:t>
      </w:r>
    </w:p>
    <w:p w14:paraId="60A3D46D" w14:textId="7B915640" w:rsidR="00B5783B" w:rsidRDefault="00B5783B" w:rsidP="00B5783B">
      <w:pPr>
        <w:pStyle w:val="ListParagraph"/>
        <w:numPr>
          <w:ilvl w:val="0"/>
          <w:numId w:val="7"/>
        </w:numPr>
      </w:pPr>
      <w:r>
        <w:t>Copy and paste the source code and output of Program – I</w:t>
      </w:r>
      <w:r w:rsidR="001832A4">
        <w:t>I</w:t>
      </w:r>
      <w:r>
        <w:t xml:space="preserve">I for each run of the program. Copy and paste the </w:t>
      </w:r>
      <w:r w:rsidRPr="00534449">
        <w:rPr>
          <w:noProof/>
        </w:rPr>
        <w:t>screenshots</w:t>
      </w:r>
      <w:r>
        <w:t xml:space="preserve"> of the output window of Program – I</w:t>
      </w:r>
      <w:r w:rsidR="001832A4">
        <w:t>I</w:t>
      </w:r>
      <w:r>
        <w:t>I for each run of the program for the inputs provided.</w:t>
      </w:r>
    </w:p>
    <w:p w14:paraId="11A6C8B8" w14:textId="70DA3563" w:rsidR="00CD42F3" w:rsidRDefault="00CD42F3" w:rsidP="00B5783B">
      <w:pPr>
        <w:pStyle w:val="ListParagraph"/>
        <w:numPr>
          <w:ilvl w:val="0"/>
          <w:numId w:val="7"/>
        </w:numPr>
      </w:pPr>
      <w:r>
        <w:t xml:space="preserve">Select all the text in the Word document and change the font to </w:t>
      </w:r>
      <w:r w:rsidRPr="00CD42F3">
        <w:rPr>
          <w:b/>
        </w:rPr>
        <w:t>“Courier New”</w:t>
      </w:r>
      <w:r>
        <w:rPr>
          <w:b/>
        </w:rPr>
        <w:t xml:space="preserve">. </w:t>
      </w:r>
      <w:r w:rsidRPr="00CD42F3">
        <w:t xml:space="preserve">This is </w:t>
      </w:r>
      <w:r w:rsidRPr="00786F7D">
        <w:rPr>
          <w:noProof/>
        </w:rPr>
        <w:t>a</w:t>
      </w:r>
      <w:r w:rsidR="00786F7D">
        <w:rPr>
          <w:noProof/>
        </w:rPr>
        <w:t>n</w:t>
      </w:r>
      <w:r w:rsidRPr="00786F7D">
        <w:rPr>
          <w:noProof/>
        </w:rPr>
        <w:t xml:space="preserve"> easy</w:t>
      </w:r>
      <w:r w:rsidRPr="00CD42F3">
        <w:t xml:space="preserve"> font to read programming code.</w:t>
      </w:r>
    </w:p>
    <w:p w14:paraId="08195409" w14:textId="57F42778" w:rsidR="00761897" w:rsidRPr="00626F10" w:rsidRDefault="00761897" w:rsidP="00761897">
      <w:pPr>
        <w:pStyle w:val="ListParagraph"/>
        <w:numPr>
          <w:ilvl w:val="0"/>
          <w:numId w:val="7"/>
        </w:numPr>
        <w:rPr>
          <w:b/>
          <w:color w:val="FF0000"/>
        </w:rPr>
      </w:pPr>
      <w:r>
        <w:t>Zip your NetBeans Project folder</w:t>
      </w:r>
      <w:r w:rsidR="001832A4">
        <w:t>.</w:t>
      </w:r>
    </w:p>
    <w:p w14:paraId="4EB9891A" w14:textId="31EDA541" w:rsidR="00761897" w:rsidRDefault="00761897" w:rsidP="00761897">
      <w:pPr>
        <w:pStyle w:val="ListParagraph"/>
        <w:numPr>
          <w:ilvl w:val="0"/>
          <w:numId w:val="7"/>
        </w:numPr>
      </w:pPr>
      <w:r>
        <w:t xml:space="preserve">Submit your word document along with the zipped NetBeans project folder using the </w:t>
      </w:r>
      <w:r>
        <w:rPr>
          <w:b/>
          <w:i/>
          <w:color w:val="323E4F" w:themeColor="text2" w:themeShade="BF"/>
        </w:rPr>
        <w:t xml:space="preserve">Lab Assignment – </w:t>
      </w:r>
      <w:r w:rsidR="00CD42F3">
        <w:rPr>
          <w:b/>
          <w:i/>
          <w:color w:val="323E4F" w:themeColor="text2" w:themeShade="BF"/>
        </w:rPr>
        <w:t>6</w:t>
      </w:r>
      <w:r w:rsidRPr="007B1B4B">
        <w:rPr>
          <w:b/>
          <w:i/>
          <w:color w:val="323E4F" w:themeColor="text2" w:themeShade="BF"/>
        </w:rPr>
        <w:t xml:space="preserve"> </w:t>
      </w:r>
      <w:r w:rsidRPr="00D17613">
        <w:rPr>
          <w:b/>
          <w:i/>
          <w:noProof/>
          <w:color w:val="323E4F" w:themeColor="text2" w:themeShade="BF"/>
        </w:rPr>
        <w:t>link</w:t>
      </w:r>
      <w:r w:rsidR="00D17613">
        <w:rPr>
          <w:b/>
          <w:i/>
          <w:noProof/>
          <w:color w:val="323E4F" w:themeColor="text2" w:themeShade="BF"/>
        </w:rPr>
        <w:t>s</w:t>
      </w:r>
      <w:r w:rsidRPr="007B1B4B">
        <w:rPr>
          <w:color w:val="323E4F" w:themeColor="text2" w:themeShade="BF"/>
        </w:rPr>
        <w:t xml:space="preserve"> </w:t>
      </w:r>
      <w:r>
        <w:t xml:space="preserve">on </w:t>
      </w:r>
      <w:r w:rsidR="00D17613">
        <w:rPr>
          <w:noProof/>
        </w:rPr>
        <w:t>B</w:t>
      </w:r>
      <w:r w:rsidRPr="00D17613">
        <w:rPr>
          <w:noProof/>
        </w:rPr>
        <w:t>lackboard</w:t>
      </w:r>
      <w:r>
        <w:t xml:space="preserve"> by the due date.</w:t>
      </w:r>
    </w:p>
    <w:p w14:paraId="707AFEDB" w14:textId="41D341C5" w:rsidR="001832A4" w:rsidRPr="001832A4" w:rsidRDefault="001832A4" w:rsidP="001832A4">
      <w:pPr>
        <w:rPr>
          <w:b/>
          <w:color w:val="FF0000"/>
        </w:rPr>
      </w:pPr>
      <w:r w:rsidRPr="001832A4">
        <w:rPr>
          <w:b/>
          <w:color w:val="FF0000"/>
        </w:rPr>
        <w:t>Note: You are allowed only ONE submission</w:t>
      </w:r>
      <w:r>
        <w:rPr>
          <w:b/>
          <w:color w:val="FF0000"/>
        </w:rPr>
        <w:t xml:space="preserve"> in blackboard</w:t>
      </w:r>
      <w:r w:rsidRPr="001832A4">
        <w:rPr>
          <w:b/>
          <w:color w:val="FF0000"/>
        </w:rPr>
        <w:t>. Be careful and make sure that you have everything in order while submitting your work. Requests for resetting the submission will not be honored.</w:t>
      </w:r>
    </w:p>
    <w:p w14:paraId="3ECD8E40" w14:textId="77777777" w:rsidR="00761897" w:rsidRPr="00E5719A" w:rsidRDefault="00761897" w:rsidP="00761897">
      <w:pPr>
        <w:ind w:left="720"/>
        <w:rPr>
          <w:b/>
          <w:color w:val="538135" w:themeColor="accent6" w:themeShade="BF"/>
        </w:rPr>
      </w:pPr>
    </w:p>
    <w:p w14:paraId="6ED704FD" w14:textId="77777777" w:rsidR="00761897" w:rsidRDefault="00761897" w:rsidP="00CB4628">
      <w:pPr>
        <w:ind w:left="720"/>
      </w:pPr>
    </w:p>
    <w:p w14:paraId="49E752A6" w14:textId="77777777" w:rsidR="005D5E94" w:rsidRDefault="003C1A13"/>
    <w:sectPr w:rsidR="005D5E94" w:rsidSect="00F917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66F2C"/>
    <w:multiLevelType w:val="hybridMultilevel"/>
    <w:tmpl w:val="FB209C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B2B81"/>
    <w:multiLevelType w:val="hybridMultilevel"/>
    <w:tmpl w:val="3AC87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0B918A8"/>
    <w:multiLevelType w:val="hybridMultilevel"/>
    <w:tmpl w:val="2DC2EF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5302EAD"/>
    <w:multiLevelType w:val="hybridMultilevel"/>
    <w:tmpl w:val="3E769E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C8B6DFD"/>
    <w:multiLevelType w:val="hybridMultilevel"/>
    <w:tmpl w:val="89A612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B05F30"/>
    <w:multiLevelType w:val="hybridMultilevel"/>
    <w:tmpl w:val="E8640C14"/>
    <w:lvl w:ilvl="0" w:tplc="F88C9A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4A17EA"/>
    <w:multiLevelType w:val="hybridMultilevel"/>
    <w:tmpl w:val="250226DA"/>
    <w:lvl w:ilvl="0" w:tplc="865ACA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DA0095"/>
    <w:multiLevelType w:val="hybridMultilevel"/>
    <w:tmpl w:val="6B529D6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76A3ED2"/>
    <w:multiLevelType w:val="hybridMultilevel"/>
    <w:tmpl w:val="8780A5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CB3146"/>
    <w:multiLevelType w:val="hybridMultilevel"/>
    <w:tmpl w:val="2D22CA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C46DF9"/>
    <w:multiLevelType w:val="hybridMultilevel"/>
    <w:tmpl w:val="3B9426E8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262DD3"/>
    <w:multiLevelType w:val="hybridMultilevel"/>
    <w:tmpl w:val="5EDA5E2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C850F1"/>
    <w:multiLevelType w:val="hybridMultilevel"/>
    <w:tmpl w:val="0994F1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B2C143A"/>
    <w:multiLevelType w:val="hybridMultilevel"/>
    <w:tmpl w:val="75E2CE8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9"/>
  </w:num>
  <w:num w:numId="3">
    <w:abstractNumId w:val="2"/>
  </w:num>
  <w:num w:numId="4">
    <w:abstractNumId w:val="5"/>
  </w:num>
  <w:num w:numId="5">
    <w:abstractNumId w:val="10"/>
  </w:num>
  <w:num w:numId="6">
    <w:abstractNumId w:val="13"/>
  </w:num>
  <w:num w:numId="7">
    <w:abstractNumId w:val="6"/>
  </w:num>
  <w:num w:numId="8">
    <w:abstractNumId w:val="12"/>
  </w:num>
  <w:num w:numId="9">
    <w:abstractNumId w:val="0"/>
  </w:num>
  <w:num w:numId="10">
    <w:abstractNumId w:val="7"/>
  </w:num>
  <w:num w:numId="11">
    <w:abstractNumId w:val="4"/>
  </w:num>
  <w:num w:numId="12">
    <w:abstractNumId w:val="11"/>
  </w:num>
  <w:num w:numId="13">
    <w:abstractNumId w:val="1"/>
  </w:num>
  <w:num w:numId="14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zUzMzWxNDO1MDVW0lEKTi0uzszPAykwqQUA0xJwbywAAAA="/>
  </w:docVars>
  <w:rsids>
    <w:rsidRoot w:val="00CB4628"/>
    <w:rsid w:val="000263B5"/>
    <w:rsid w:val="000311B2"/>
    <w:rsid w:val="00035086"/>
    <w:rsid w:val="00071F0C"/>
    <w:rsid w:val="000B1FD8"/>
    <w:rsid w:val="001832A4"/>
    <w:rsid w:val="002053A8"/>
    <w:rsid w:val="00286A7A"/>
    <w:rsid w:val="003C1A13"/>
    <w:rsid w:val="004A4775"/>
    <w:rsid w:val="00534449"/>
    <w:rsid w:val="0053557A"/>
    <w:rsid w:val="00557D23"/>
    <w:rsid w:val="00590D8C"/>
    <w:rsid w:val="005B602F"/>
    <w:rsid w:val="005E22B3"/>
    <w:rsid w:val="005E6FC0"/>
    <w:rsid w:val="0066613A"/>
    <w:rsid w:val="00731570"/>
    <w:rsid w:val="00751792"/>
    <w:rsid w:val="00761897"/>
    <w:rsid w:val="00762353"/>
    <w:rsid w:val="00786F7D"/>
    <w:rsid w:val="007C35BA"/>
    <w:rsid w:val="007D599B"/>
    <w:rsid w:val="00855B20"/>
    <w:rsid w:val="00975929"/>
    <w:rsid w:val="0098674D"/>
    <w:rsid w:val="00AB63E4"/>
    <w:rsid w:val="00AD041F"/>
    <w:rsid w:val="00B0349B"/>
    <w:rsid w:val="00B23393"/>
    <w:rsid w:val="00B5783B"/>
    <w:rsid w:val="00BA7D39"/>
    <w:rsid w:val="00BB1007"/>
    <w:rsid w:val="00BF1B98"/>
    <w:rsid w:val="00CB4628"/>
    <w:rsid w:val="00CD42F3"/>
    <w:rsid w:val="00D17613"/>
    <w:rsid w:val="00D4298B"/>
    <w:rsid w:val="00ED0612"/>
    <w:rsid w:val="00F9178E"/>
    <w:rsid w:val="00FF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90B65"/>
  <w15:chartTrackingRefBased/>
  <w15:docId w15:val="{1680F48C-9742-4BB8-963B-C6492183138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CB4628"/>
    <w:pPr>
      <w:spacing w:after="200" w:line="27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46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613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4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A47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6E567-DF93-47DE-89CA-CD8DB0CA2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770</Words>
  <Characters>439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ap Kotala</dc:creator>
  <cp:keywords/>
  <dc:description/>
  <cp:lastModifiedBy>Pratap Kotala</cp:lastModifiedBy>
  <cp:revision>14</cp:revision>
  <cp:lastPrinted>2015-09-29T17:45:00Z</cp:lastPrinted>
  <dcterms:created xsi:type="dcterms:W3CDTF">2015-09-29T17:44:00Z</dcterms:created>
  <dcterms:modified xsi:type="dcterms:W3CDTF">2018-09-25T13:00:00Z</dcterms:modified>
</cp:coreProperties>
</file>